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eronica Pache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r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che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5 Briar Trail, Schaumburg, IL, USA Schaumburg 601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pacheco11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754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lee Por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